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escription of variables from dft3_data_redcapr_raw (without comments and email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rd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7, 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1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1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2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2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3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3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4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4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5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5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6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z_s6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7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7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8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8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9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9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0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0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1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1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2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2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3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3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4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a_s14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5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5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6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6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7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7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8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8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9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b_s19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c_s20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c_s20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c_s21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c_s21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c_s22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c_s22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c_s23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3_c_s23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nd_3_equestionnaire_comple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88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14:54:38Z</dcterms:created>
  <dcterms:modified xsi:type="dcterms:W3CDTF">2024-12-02T14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